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ume Project: (https://github.com/jsmootiv/resume)</w:t>
      </w:r>
      <w:r>
        <w:t xml:space="preserve"> </w:t>
      </w:r>
      <w:r>
        <w:t xml:space="preserve">The script that built this resu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906b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4c52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